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893BFA" w14:textId="17EAECBC" w:rsidR="0006092C" w:rsidRPr="00BE258D" w:rsidRDefault="00EF6F88">
      <w:pPr>
        <w:spacing w:after="0" w:line="240" w:lineRule="auto"/>
        <w:rPr>
          <w:rFonts w:ascii="Times New Roman" w:hAnsi="Times New Roman"/>
          <w:color w:val="000000" w:themeColor="text1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251661312" behindDoc="0" locked="0" layoutInCell="1" allowOverlap="1" wp14:anchorId="7352998F" wp14:editId="4B6BABAC">
            <wp:simplePos x="0" y="0"/>
            <wp:positionH relativeFrom="column">
              <wp:posOffset>2939415</wp:posOffset>
            </wp:positionH>
            <wp:positionV relativeFrom="paragraph">
              <wp:posOffset>-22225</wp:posOffset>
            </wp:positionV>
            <wp:extent cx="424815" cy="614680"/>
            <wp:effectExtent l="0" t="0" r="0" b="0"/>
            <wp:wrapSquare wrapText="bothSides"/>
            <wp:docPr id="9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CEBAB7" w14:textId="3E6731B6" w:rsidR="006B2328" w:rsidRPr="00BE258D" w:rsidRDefault="006B2328" w:rsidP="0006092C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</w:p>
    <w:p w14:paraId="40DDD09A" w14:textId="77777777" w:rsidR="0006092C" w:rsidRPr="00BE258D" w:rsidRDefault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189880C9" w14:textId="77777777" w:rsidR="0006092C" w:rsidRPr="00BE258D" w:rsidRDefault="0006092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</w:p>
    <w:p w14:paraId="2D915485" w14:textId="77777777" w:rsidR="006B2328" w:rsidRPr="00BE258D" w:rsidRDefault="00316643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3B644051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100440A4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</w:t>
      </w:r>
      <w:bookmarkStart w:id="0" w:name="_GoBack"/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Graduação</w:t>
      </w:r>
      <w:bookmarkEnd w:id="0"/>
    </w:p>
    <w:p w14:paraId="0E30858F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76807857" w14:textId="77777777" w:rsidR="006B2328" w:rsidRPr="00BE258D" w:rsidRDefault="006B2328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</w:p>
    <w:p w14:paraId="3995A70E" w14:textId="37D8E7FB" w:rsidR="006B2328" w:rsidRPr="00CC4C46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0"/>
        </w:rPr>
      </w:pPr>
      <w:proofErr w:type="gramStart"/>
      <w:r w:rsidRPr="00CC4C46">
        <w:rPr>
          <w:rFonts w:ascii="Times New Roman" w:hAnsi="Times New Roman"/>
          <w:b/>
          <w:bCs/>
          <w:color w:val="000000" w:themeColor="text1"/>
          <w:sz w:val="24"/>
          <w:szCs w:val="20"/>
        </w:rPr>
        <w:t>Recursos</w:t>
      </w:r>
      <w:r w:rsidR="00CC4C46">
        <w:rPr>
          <w:rFonts w:ascii="Times New Roman" w:hAnsi="Times New Roman"/>
          <w:b/>
          <w:bCs/>
          <w:color w:val="000000" w:themeColor="text1"/>
          <w:sz w:val="24"/>
          <w:szCs w:val="20"/>
        </w:rPr>
        <w:t xml:space="preserve"> – Seleção Discentes</w:t>
      </w:r>
      <w:proofErr w:type="gramEnd"/>
      <w:r w:rsidR="00CC4C46">
        <w:rPr>
          <w:rFonts w:ascii="Times New Roman" w:hAnsi="Times New Roman"/>
          <w:b/>
          <w:bCs/>
          <w:color w:val="000000" w:themeColor="text1"/>
          <w:sz w:val="24"/>
          <w:szCs w:val="20"/>
        </w:rPr>
        <w:t xml:space="preserve"> PPGAA 202</w:t>
      </w:r>
      <w:r w:rsidR="002027C5">
        <w:rPr>
          <w:rFonts w:ascii="Times New Roman" w:hAnsi="Times New Roman"/>
          <w:b/>
          <w:bCs/>
          <w:color w:val="000000" w:themeColor="text1"/>
          <w:sz w:val="24"/>
          <w:szCs w:val="20"/>
        </w:rPr>
        <w:t>3</w:t>
      </w:r>
      <w:r w:rsidR="00EF6F88">
        <w:rPr>
          <w:rFonts w:ascii="Times New Roman" w:hAnsi="Times New Roman"/>
          <w:b/>
          <w:bCs/>
          <w:color w:val="000000" w:themeColor="text1"/>
          <w:sz w:val="24"/>
          <w:szCs w:val="20"/>
        </w:rPr>
        <w:t>.2</w:t>
      </w:r>
    </w:p>
    <w:p w14:paraId="3D368AE5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tbl>
      <w:tblPr>
        <w:tblW w:w="986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2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865"/>
      </w:tblGrid>
      <w:tr w:rsidR="00BE258D" w:rsidRPr="00BE258D" w14:paraId="6C02C854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07B3F9E" w14:textId="77777777" w:rsidR="006B2328" w:rsidRPr="00BE258D" w:rsidRDefault="00316643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Nome: </w:t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</w: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ab/>
              <w:t>CPF:</w:t>
            </w:r>
          </w:p>
          <w:p w14:paraId="434474BA" w14:textId="77777777" w:rsidR="006B2328" w:rsidRPr="00BE258D" w:rsidRDefault="006B2328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  <w:p w14:paraId="343EE5CD" w14:textId="77777777" w:rsidR="006B2328" w:rsidRPr="00BE258D" w:rsidRDefault="006B2328">
            <w:pPr>
              <w:widowControl w:val="0"/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BE258D" w:rsidRPr="00BE258D" w14:paraId="6C683CC6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CC3D12" w14:textId="77777777" w:rsidR="006B2328" w:rsidRPr="00BE258D" w:rsidRDefault="0031664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otivo do Recurso:</w:t>
            </w:r>
          </w:p>
          <w:p w14:paraId="534FAD6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2BD699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789BAA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9C9590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6B2328" w:rsidRPr="00BE258D" w14:paraId="74674A18" w14:textId="77777777">
        <w:tc>
          <w:tcPr>
            <w:tcW w:w="9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5F067B8" w14:textId="77777777" w:rsidR="006B2328" w:rsidRPr="00BE258D" w:rsidRDefault="0031664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BE258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undamentação:</w:t>
            </w:r>
          </w:p>
          <w:p w14:paraId="22C7FE59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D756396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B7A67B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1EA3CB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226F7E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C01ACE4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7527B59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252F1F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319EC33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48714FA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D3C9A5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8FA5F3E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8247A42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A72FA4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7F99BB7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2DD78E6D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17FC85C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E36465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334638C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BDBCEB1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A955E86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F582F31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51755F2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1B491B87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5EB1D233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66D9C54B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4B72B51F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A9B4F2A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0338BD2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2BC3750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79A2C4DD" w14:textId="77777777" w:rsidR="006B2328" w:rsidRPr="00BE258D" w:rsidRDefault="006B2328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99265A4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40522636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2A90B318" w14:textId="77777777" w:rsidR="0006092C" w:rsidRPr="00BE258D" w:rsidRDefault="0006092C" w:rsidP="0006092C">
      <w:pPr>
        <w:spacing w:after="0" w:line="36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Local, data:</w:t>
      </w:r>
    </w:p>
    <w:p w14:paraId="0C337285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2CBD00C7" w14:textId="77777777" w:rsidR="0006092C" w:rsidRPr="00BE258D" w:rsidRDefault="0006092C" w:rsidP="0006092C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color w:val="000000" w:themeColor="text1"/>
          <w:sz w:val="20"/>
          <w:szCs w:val="20"/>
        </w:rPr>
        <w:t>Assinatura do candidato:</w:t>
      </w:r>
    </w:p>
    <w:p w14:paraId="3837C4DE" w14:textId="77777777" w:rsidR="000B51CD" w:rsidRDefault="000B51CD" w:rsidP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4E885C01" w14:textId="77777777" w:rsidR="000B51CD" w:rsidRDefault="000B51CD" w:rsidP="0006092C">
      <w:pPr>
        <w:spacing w:after="0" w:line="240" w:lineRule="auto"/>
        <w:rPr>
          <w:rFonts w:ascii="Times New Roman" w:hAnsi="Times New Roman"/>
          <w:color w:val="000000" w:themeColor="text1"/>
        </w:rPr>
      </w:pPr>
    </w:p>
    <w:p w14:paraId="0E6547EF" w14:textId="77777777" w:rsidR="0006092C" w:rsidRPr="00BE258D" w:rsidRDefault="0006092C">
      <w:pPr>
        <w:rPr>
          <w:rFonts w:ascii="Times New Roman" w:hAnsi="Times New Roman"/>
          <w:color w:val="000000" w:themeColor="text1"/>
        </w:rPr>
      </w:pPr>
    </w:p>
    <w:sectPr w:rsidR="0006092C" w:rsidRPr="00BE258D">
      <w:headerReference w:type="default" r:id="rId10"/>
      <w:type w:val="continuous"/>
      <w:pgSz w:w="11906" w:h="16838"/>
      <w:pgMar w:top="993" w:right="597" w:bottom="1134" w:left="1276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4F2B62" w14:textId="77777777" w:rsidR="003E2137" w:rsidRDefault="003E2137">
      <w:pPr>
        <w:spacing w:after="0" w:line="240" w:lineRule="auto"/>
      </w:pPr>
      <w:r>
        <w:separator/>
      </w:r>
    </w:p>
  </w:endnote>
  <w:endnote w:type="continuationSeparator" w:id="0">
    <w:p w14:paraId="12744CC0" w14:textId="77777777" w:rsidR="003E2137" w:rsidRDefault="003E2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545975" w14:textId="77777777" w:rsidR="003E2137" w:rsidRDefault="003E2137">
      <w:pPr>
        <w:spacing w:after="0" w:line="240" w:lineRule="auto"/>
      </w:pPr>
      <w:r>
        <w:separator/>
      </w:r>
    </w:p>
  </w:footnote>
  <w:footnote w:type="continuationSeparator" w:id="0">
    <w:p w14:paraId="3502C118" w14:textId="77777777" w:rsidR="003E2137" w:rsidRDefault="003E2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323873" w14:textId="1F8F12AD" w:rsidR="00C3068E" w:rsidRPr="00EF6F88" w:rsidRDefault="00C3068E">
    <w:pPr>
      <w:pStyle w:val="Cabealho"/>
      <w:pBdr>
        <w:bottom w:val="single" w:sz="4" w:space="1" w:color="D9D9D9"/>
      </w:pBdr>
      <w:tabs>
        <w:tab w:val="center" w:pos="7938"/>
      </w:tabs>
      <w:rPr>
        <w:rFonts w:ascii="Times New Roman" w:hAnsi="Times New Roman"/>
        <w:color w:val="000000" w:themeColor="text1"/>
      </w:rPr>
    </w:pPr>
    <w:r w:rsidRPr="00EF6F88">
      <w:rPr>
        <w:rFonts w:ascii="Times New Roman" w:hAnsi="Times New Roman"/>
        <w:color w:val="000000" w:themeColor="text1"/>
        <w:sz w:val="16"/>
        <w:szCs w:val="16"/>
      </w:rPr>
      <w:t xml:space="preserve">Edital de </w:t>
    </w:r>
    <w:r w:rsidR="00DB00D4" w:rsidRPr="00EF6F88">
      <w:rPr>
        <w:rFonts w:ascii="Times New Roman" w:hAnsi="Times New Roman"/>
        <w:color w:val="000000" w:themeColor="text1"/>
        <w:sz w:val="16"/>
        <w:szCs w:val="16"/>
        <w:lang w:val="pt-BR"/>
      </w:rPr>
      <w:t>Seleção</w:t>
    </w:r>
    <w:r w:rsidR="002027C5" w:rsidRPr="00EF6F88">
      <w:rPr>
        <w:rFonts w:ascii="Times New Roman" w:hAnsi="Times New Roman"/>
        <w:color w:val="000000" w:themeColor="text1"/>
        <w:sz w:val="16"/>
        <w:szCs w:val="16"/>
        <w:lang w:val="pt-BR"/>
      </w:rPr>
      <w:t xml:space="preserve"> Discente</w:t>
    </w:r>
    <w:r w:rsidRPr="00EF6F88">
      <w:rPr>
        <w:rFonts w:ascii="Times New Roman" w:hAnsi="Times New Roman"/>
        <w:color w:val="000000" w:themeColor="text1"/>
        <w:sz w:val="16"/>
        <w:szCs w:val="16"/>
      </w:rPr>
      <w:t xml:space="preserve"> n.º </w:t>
    </w:r>
    <w:r w:rsidR="002027C5" w:rsidRPr="00EF6F88">
      <w:rPr>
        <w:rFonts w:ascii="Times New Roman" w:hAnsi="Times New Roman"/>
        <w:color w:val="000000" w:themeColor="text1"/>
        <w:sz w:val="16"/>
        <w:szCs w:val="16"/>
        <w:lang w:val="pt-BR"/>
      </w:rPr>
      <w:t>0</w:t>
    </w:r>
    <w:r w:rsidR="00EF6F88">
      <w:rPr>
        <w:rFonts w:ascii="Times New Roman" w:hAnsi="Times New Roman"/>
        <w:color w:val="000000" w:themeColor="text1"/>
        <w:sz w:val="16"/>
        <w:szCs w:val="16"/>
        <w:lang w:val="pt-BR"/>
      </w:rPr>
      <w:t>1</w:t>
    </w:r>
    <w:r w:rsidRPr="00EF6F88">
      <w:rPr>
        <w:rFonts w:ascii="Times New Roman" w:hAnsi="Times New Roman"/>
        <w:color w:val="000000" w:themeColor="text1"/>
        <w:sz w:val="16"/>
        <w:szCs w:val="16"/>
      </w:rPr>
      <w:t>/20</w:t>
    </w:r>
    <w:r w:rsidR="00DB00D4" w:rsidRPr="00EF6F88">
      <w:rPr>
        <w:rFonts w:ascii="Times New Roman" w:hAnsi="Times New Roman"/>
        <w:color w:val="000000" w:themeColor="text1"/>
        <w:sz w:val="16"/>
        <w:szCs w:val="16"/>
        <w:lang w:val="pt-BR"/>
      </w:rPr>
      <w:t>2</w:t>
    </w:r>
    <w:r w:rsidR="00EF6F88">
      <w:rPr>
        <w:rFonts w:ascii="Times New Roman" w:hAnsi="Times New Roman"/>
        <w:color w:val="000000" w:themeColor="text1"/>
        <w:sz w:val="16"/>
        <w:szCs w:val="16"/>
        <w:lang w:val="pt-BR"/>
      </w:rPr>
      <w:t>3</w:t>
    </w:r>
    <w:r w:rsidRPr="00EF6F88">
      <w:rPr>
        <w:rFonts w:ascii="Times New Roman" w:hAnsi="Times New Roman"/>
        <w:color w:val="000000" w:themeColor="text1"/>
        <w:sz w:val="16"/>
        <w:szCs w:val="16"/>
      </w:rPr>
      <w:t xml:space="preserve"> – PROPEP</w:t>
    </w:r>
    <w:r w:rsidRPr="00EF6F88">
      <w:rPr>
        <w:rFonts w:ascii="Times New Roman" w:hAnsi="Times New Roman"/>
        <w:color w:val="000000" w:themeColor="text1"/>
        <w:sz w:val="16"/>
        <w:szCs w:val="16"/>
        <w:lang w:val="pt-BR"/>
      </w:rPr>
      <w:t>-CPG</w:t>
    </w:r>
    <w:r w:rsidR="002027C5" w:rsidRPr="00EF6F88">
      <w:rPr>
        <w:rFonts w:ascii="Times New Roman" w:hAnsi="Times New Roman"/>
        <w:color w:val="000000" w:themeColor="text1"/>
        <w:sz w:val="16"/>
        <w:szCs w:val="16"/>
      </w:rPr>
      <w:t>/UFAL</w:t>
    </w:r>
    <w:r w:rsidR="002027C5" w:rsidRPr="00EF6F88">
      <w:rPr>
        <w:rFonts w:ascii="Times New Roman" w:hAnsi="Times New Roman"/>
        <w:color w:val="000000" w:themeColor="text1"/>
        <w:sz w:val="16"/>
        <w:szCs w:val="16"/>
        <w:lang w:val="pt-BR"/>
      </w:rPr>
      <w:t>/PPGA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B51CD"/>
    <w:rsid w:val="000D4C45"/>
    <w:rsid w:val="000E1EA0"/>
    <w:rsid w:val="00105D7F"/>
    <w:rsid w:val="00110186"/>
    <w:rsid w:val="00116482"/>
    <w:rsid w:val="0012189A"/>
    <w:rsid w:val="00157ACB"/>
    <w:rsid w:val="001A55D8"/>
    <w:rsid w:val="001B77B5"/>
    <w:rsid w:val="001C4A1E"/>
    <w:rsid w:val="002027C5"/>
    <w:rsid w:val="0023389E"/>
    <w:rsid w:val="00260516"/>
    <w:rsid w:val="00293B2A"/>
    <w:rsid w:val="002A108F"/>
    <w:rsid w:val="002E0F42"/>
    <w:rsid w:val="00316643"/>
    <w:rsid w:val="00355485"/>
    <w:rsid w:val="003E2137"/>
    <w:rsid w:val="003F440F"/>
    <w:rsid w:val="00433597"/>
    <w:rsid w:val="00461087"/>
    <w:rsid w:val="00466EE1"/>
    <w:rsid w:val="0047609B"/>
    <w:rsid w:val="004829A2"/>
    <w:rsid w:val="004A0853"/>
    <w:rsid w:val="004E1FB5"/>
    <w:rsid w:val="005129C9"/>
    <w:rsid w:val="005F74AE"/>
    <w:rsid w:val="00645CD9"/>
    <w:rsid w:val="0069012C"/>
    <w:rsid w:val="006A50DA"/>
    <w:rsid w:val="006A5DD3"/>
    <w:rsid w:val="006B2328"/>
    <w:rsid w:val="006C0FC2"/>
    <w:rsid w:val="006C302E"/>
    <w:rsid w:val="00757063"/>
    <w:rsid w:val="0079232E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E258D"/>
    <w:rsid w:val="00C211F1"/>
    <w:rsid w:val="00C27F5E"/>
    <w:rsid w:val="00C3068E"/>
    <w:rsid w:val="00C323E5"/>
    <w:rsid w:val="00C86979"/>
    <w:rsid w:val="00CB6C1F"/>
    <w:rsid w:val="00CC4C46"/>
    <w:rsid w:val="00CD0BDB"/>
    <w:rsid w:val="00CD3DBD"/>
    <w:rsid w:val="00CE725B"/>
    <w:rsid w:val="00D75614"/>
    <w:rsid w:val="00DB00D4"/>
    <w:rsid w:val="00E079F4"/>
    <w:rsid w:val="00E60ED6"/>
    <w:rsid w:val="00E62D18"/>
    <w:rsid w:val="00EB416F"/>
    <w:rsid w:val="00EB4A36"/>
    <w:rsid w:val="00EB7693"/>
    <w:rsid w:val="00EF6F88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346B94-916C-46B9-9215-8F2612DB1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Santos</cp:lastModifiedBy>
  <cp:revision>10</cp:revision>
  <cp:lastPrinted>2021-01-18T15:56:00Z</cp:lastPrinted>
  <dcterms:created xsi:type="dcterms:W3CDTF">2021-06-04T13:16:00Z</dcterms:created>
  <dcterms:modified xsi:type="dcterms:W3CDTF">2023-07-01T22:3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